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Tabulations for question A3.1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Do you think it affects the Tapir Mountain Nature Reserve?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Ye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on't Know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Community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.4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4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n-Mennoni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8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7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Age Group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-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% (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3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5-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+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3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2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ducation Complete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2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1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3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2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ary or Hig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6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4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Ethnicity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reo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2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stizo/Hispanic/Lati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1.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9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3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ther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3.3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b w:val="true"/>
                <w:rFonts w:ascii="Calibri" w:hAnsi="Calibri"/>
                <w:sz w:val="20"/>
              </w:rPr>
              <w:t xml:space="preserve">Worker Typ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e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7.7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6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8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1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8%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.5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7.6%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9%</w:t>
            </w:r>
          </w:p>
        </w:tc>
      </w:tr>
      <w:tr>
        <w:trPr>
          <w:cantSplit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  <w:end w:val="single" w:space="0" w:color="D3D3D3"/>
            </w:tcBorders>
            <w:tcMar>
              <w:top w:w="25" w:type="dxa"/>
            </w:tcMar>
            <w:gridSpan w:val="4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9.2% (27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7% (75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1% (483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21T03:15:53Z</dcterms:created>
  <dcterms:modified xsi:type="dcterms:W3CDTF">2024-02-21T03:15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